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42E7A" w:rsidRDefault="00642E7A" w:rsidP="00642E7A">
      <w:pPr>
        <w:spacing w:line="480" w:lineRule="auto"/>
        <w:contextualSpacing/>
        <w:jc w:val="center"/>
      </w:pPr>
    </w:p>
    <w:p w:rsidR="00642E7A" w:rsidRDefault="00642E7A" w:rsidP="00642E7A">
      <w:pPr>
        <w:spacing w:line="480" w:lineRule="auto"/>
        <w:contextualSpacing/>
        <w:jc w:val="center"/>
      </w:pPr>
    </w:p>
    <w:p w:rsidR="00642E7A" w:rsidRDefault="00642E7A" w:rsidP="00642E7A">
      <w:pPr>
        <w:spacing w:line="480" w:lineRule="auto"/>
        <w:contextualSpacing/>
        <w:jc w:val="center"/>
      </w:pPr>
    </w:p>
    <w:p w:rsidR="00642E7A" w:rsidRDefault="00642E7A" w:rsidP="00642E7A">
      <w:pPr>
        <w:spacing w:line="480" w:lineRule="auto"/>
        <w:contextualSpacing/>
        <w:jc w:val="center"/>
      </w:pPr>
    </w:p>
    <w:p w:rsidR="00642E7A" w:rsidRDefault="00642E7A" w:rsidP="00642E7A">
      <w:pPr>
        <w:spacing w:line="480" w:lineRule="auto"/>
        <w:contextualSpacing/>
        <w:jc w:val="center"/>
      </w:pPr>
    </w:p>
    <w:p w:rsidR="00642E7A" w:rsidRDefault="00642E7A" w:rsidP="00642E7A">
      <w:pPr>
        <w:spacing w:line="480" w:lineRule="auto"/>
        <w:contextualSpacing/>
        <w:jc w:val="center"/>
      </w:pPr>
    </w:p>
    <w:p w:rsidR="00642E7A" w:rsidRDefault="00642E7A" w:rsidP="00642E7A">
      <w:pPr>
        <w:spacing w:line="480" w:lineRule="auto"/>
        <w:contextualSpacing/>
        <w:jc w:val="center"/>
      </w:pPr>
    </w:p>
    <w:p w:rsidR="00642E7A" w:rsidRDefault="00642E7A" w:rsidP="00642E7A">
      <w:pPr>
        <w:spacing w:line="480" w:lineRule="auto"/>
        <w:contextualSpacing/>
        <w:jc w:val="center"/>
      </w:pPr>
    </w:p>
    <w:p w:rsidR="00642E7A" w:rsidRDefault="00642E7A" w:rsidP="00642E7A">
      <w:pPr>
        <w:spacing w:line="480" w:lineRule="auto"/>
        <w:contextualSpacing/>
        <w:jc w:val="center"/>
      </w:pPr>
    </w:p>
    <w:p w:rsidR="00642E7A" w:rsidRDefault="00642E7A" w:rsidP="00642E7A">
      <w:pPr>
        <w:spacing w:line="480" w:lineRule="auto"/>
        <w:contextualSpacing/>
        <w:jc w:val="center"/>
      </w:pPr>
    </w:p>
    <w:p w:rsidR="00642E7A" w:rsidRPr="00B75744" w:rsidRDefault="00D94624" w:rsidP="00642E7A">
      <w:pPr>
        <w:spacing w:line="480" w:lineRule="auto"/>
        <w:contextualSpacing/>
        <w:jc w:val="center"/>
      </w:pPr>
      <w:r>
        <w:t>Communication Barriers</w:t>
      </w:r>
    </w:p>
    <w:p w:rsidR="00642E7A" w:rsidRDefault="00DF03B8" w:rsidP="00642E7A">
      <w:pPr>
        <w:spacing w:line="480" w:lineRule="auto"/>
        <w:contextualSpacing/>
        <w:jc w:val="center"/>
      </w:pPr>
      <w:r>
        <w:t xml:space="preserve">Lanisha Johnson </w:t>
      </w:r>
    </w:p>
    <w:p w:rsidR="00642E7A" w:rsidRDefault="00DF03B8" w:rsidP="008100C2">
      <w:pPr>
        <w:spacing w:line="480" w:lineRule="auto"/>
        <w:contextualSpacing/>
        <w:jc w:val="center"/>
      </w:pPr>
      <w:r>
        <w:t xml:space="preserve">COMM 200 </w:t>
      </w:r>
      <w:r w:rsidR="00B93CB6">
        <w:br/>
      </w:r>
      <w:r>
        <w:t xml:space="preserve">Instructor: Mrs Johnson </w:t>
      </w:r>
    </w:p>
    <w:p w:rsidR="00B93CB6" w:rsidRDefault="00DF03B8" w:rsidP="008100C2">
      <w:pPr>
        <w:spacing w:line="480" w:lineRule="auto"/>
        <w:contextualSpacing/>
        <w:jc w:val="center"/>
      </w:pPr>
      <w:r>
        <w:t>12-23-2019</w:t>
      </w:r>
      <w:bookmarkStart w:id="0" w:name="_GoBack"/>
      <w:bookmarkEnd w:id="0"/>
    </w:p>
    <w:p w:rsidR="00642E7A" w:rsidRDefault="00642E7A" w:rsidP="00642E7A">
      <w:pPr>
        <w:spacing w:line="480" w:lineRule="auto"/>
        <w:contextualSpacing/>
        <w:jc w:val="center"/>
      </w:pPr>
    </w:p>
    <w:p w:rsidR="00642E7A" w:rsidRDefault="00642E7A" w:rsidP="00642E7A">
      <w:pPr>
        <w:spacing w:line="480" w:lineRule="auto"/>
        <w:contextualSpacing/>
        <w:jc w:val="center"/>
      </w:pPr>
    </w:p>
    <w:p w:rsidR="00642E7A" w:rsidRDefault="00642E7A" w:rsidP="00642E7A">
      <w:pPr>
        <w:spacing w:line="480" w:lineRule="auto"/>
        <w:contextualSpacing/>
        <w:jc w:val="center"/>
      </w:pPr>
    </w:p>
    <w:p w:rsidR="00642E7A" w:rsidRDefault="00642E7A" w:rsidP="00642E7A">
      <w:pPr>
        <w:spacing w:line="480" w:lineRule="auto"/>
        <w:contextualSpacing/>
        <w:jc w:val="center"/>
      </w:pPr>
    </w:p>
    <w:p w:rsidR="00642E7A" w:rsidRDefault="00642E7A" w:rsidP="00642E7A">
      <w:pPr>
        <w:spacing w:line="480" w:lineRule="auto"/>
        <w:contextualSpacing/>
        <w:jc w:val="center"/>
      </w:pPr>
    </w:p>
    <w:p w:rsidR="00474220" w:rsidRDefault="00474220" w:rsidP="00642E7A">
      <w:pPr>
        <w:spacing w:line="480" w:lineRule="auto"/>
        <w:contextualSpacing/>
        <w:jc w:val="center"/>
      </w:pPr>
    </w:p>
    <w:p w:rsidR="00642E7A" w:rsidRDefault="00642E7A" w:rsidP="00642E7A">
      <w:pPr>
        <w:spacing w:line="480" w:lineRule="auto"/>
        <w:contextualSpacing/>
        <w:jc w:val="center"/>
      </w:pPr>
    </w:p>
    <w:p w:rsidR="00642E7A" w:rsidRDefault="00642E7A" w:rsidP="00642E7A">
      <w:pPr>
        <w:spacing w:line="480" w:lineRule="auto"/>
        <w:contextualSpacing/>
        <w:jc w:val="center"/>
      </w:pPr>
    </w:p>
    <w:p w:rsidR="00B93CB6" w:rsidRDefault="00B93CB6" w:rsidP="00937405">
      <w:pPr>
        <w:spacing w:line="480" w:lineRule="auto"/>
        <w:contextualSpacing/>
        <w:jc w:val="both"/>
      </w:pPr>
      <w:r>
        <w:lastRenderedPageBreak/>
        <w:tab/>
        <w:t xml:space="preserve">The failure to rally a message across from one person to another by use of any medium is miscommunication. From the short video footage named </w:t>
      </w:r>
      <w:r w:rsidRPr="00B93CB6">
        <w:rPr>
          <w:i/>
          <w:iCs/>
        </w:rPr>
        <w:t>A Failure to communicate</w:t>
      </w:r>
      <w:r w:rsidR="00463225">
        <w:rPr>
          <w:i/>
          <w:iCs/>
        </w:rPr>
        <w:t>,</w:t>
      </w:r>
      <w:r w:rsidR="00463225">
        <w:t>several instances</w:t>
      </w:r>
      <w:r>
        <w:t xml:space="preserve"> depict miscommunication presence amongst the conversation taking place between the two people in the train station. This paper aims at describing these instances as well as outlining </w:t>
      </w:r>
      <w:r w:rsidR="0058166A">
        <w:t xml:space="preserve">the basic principles of effective interpersonal communication. Moreover, it will the principles relate to the events taking place in the video and also point out barriers that are hindering communication in the video. </w:t>
      </w:r>
    </w:p>
    <w:p w:rsidR="0058166A" w:rsidRDefault="0058166A" w:rsidP="00937405">
      <w:pPr>
        <w:spacing w:line="480" w:lineRule="auto"/>
        <w:contextualSpacing/>
        <w:jc w:val="both"/>
      </w:pPr>
      <w:r>
        <w:tab/>
        <w:t xml:space="preserve">The first instance of miscommunication in the video is witnessed when the girl wearing a veil tries to gain help from the lady wearing </w:t>
      </w:r>
      <w:r w:rsidR="00976406">
        <w:t>specs</w:t>
      </w:r>
      <w:r>
        <w:t>. It turns out that the lad</w:t>
      </w:r>
      <w:r w:rsidR="00976406">
        <w:t>y inspecs</w:t>
      </w:r>
      <w:r>
        <w:t xml:space="preserve"> is deaf and therefore cannot hear what the </w:t>
      </w:r>
      <w:r w:rsidR="00976406">
        <w:t xml:space="preserve">girl is telling her. Another instance of miscommunication is witnessed when the lady in specs uses a machine that aids her in understanding what is being spoken to her. The </w:t>
      </w:r>
      <w:r w:rsidR="00463225">
        <w:t>devic</w:t>
      </w:r>
      <w:r w:rsidR="00976406">
        <w:t xml:space="preserve">e translates </w:t>
      </w:r>
      <w:r w:rsidR="00463225">
        <w:t xml:space="preserve">the </w:t>
      </w:r>
      <w:r w:rsidR="00976406">
        <w:t xml:space="preserve">verbal message into </w:t>
      </w:r>
      <w:r w:rsidR="00463225">
        <w:t xml:space="preserve">a </w:t>
      </w:r>
      <w:r w:rsidR="00976406">
        <w:t xml:space="preserve">written </w:t>
      </w:r>
      <w:r w:rsidR="00463225">
        <w:t>word</w:t>
      </w:r>
      <w:r w:rsidR="00976406">
        <w:t xml:space="preserve"> whereby the lady can read and understand the message. However, this is not possible due to the noise that is caused by a passing. On second attempt to use the machine, its shuts down due to low power hence results in miscommunication.</w:t>
      </w:r>
    </w:p>
    <w:p w:rsidR="00976406" w:rsidRDefault="00976406" w:rsidP="00937405">
      <w:pPr>
        <w:spacing w:line="480" w:lineRule="auto"/>
        <w:contextualSpacing/>
        <w:jc w:val="both"/>
      </w:pPr>
      <w:r>
        <w:tab/>
        <w:t xml:space="preserve">Respecting others </w:t>
      </w:r>
      <w:r w:rsidR="00456677">
        <w:t xml:space="preserve">and oneself </w:t>
      </w:r>
      <w:r w:rsidR="00576B5F">
        <w:t>is one of the principles of competent communication.</w:t>
      </w:r>
      <w:r w:rsidR="008B25A7">
        <w:t xml:space="preserve"> Interpersonal communication requires ethical practices when carrying out a conversation</w:t>
      </w:r>
      <w:r w:rsidR="00D94624">
        <w:t xml:space="preserve"> (Lampe, 2016)</w:t>
      </w:r>
      <w:r w:rsidR="008B25A7">
        <w:t>. This is more of conducting a communication process in m</w:t>
      </w:r>
      <w:r w:rsidR="00463225">
        <w:t>orally upright methods</w:t>
      </w:r>
      <w:r w:rsidR="008B25A7">
        <w:t xml:space="preserve">. For instance, </w:t>
      </w:r>
      <w:r w:rsidR="00456677">
        <w:t xml:space="preserve">one ought not to take advantage of another person’s vulnerable situation in a bid to get them </w:t>
      </w:r>
      <w:r w:rsidR="00463225">
        <w:t xml:space="preserve">to </w:t>
      </w:r>
      <w:r w:rsidR="00456677">
        <w:t xml:space="preserve">affirm something which is against their will. Another </w:t>
      </w:r>
      <w:r w:rsidR="006979E5">
        <w:t xml:space="preserve">competent communication principle is taking responsibility </w:t>
      </w:r>
      <w:r w:rsidR="00463225">
        <w:t>for</w:t>
      </w:r>
      <w:r w:rsidR="006979E5">
        <w:t xml:space="preserve"> one’s </w:t>
      </w:r>
      <w:r w:rsidR="00463225">
        <w:t>behavior</w:t>
      </w:r>
      <w:r w:rsidR="006979E5">
        <w:t xml:space="preserve">. </w:t>
      </w:r>
      <w:r w:rsidR="00EF686B">
        <w:t xml:space="preserve">Self-monitoring is </w:t>
      </w:r>
      <w:r w:rsidR="00463225">
        <w:t>essential</w:t>
      </w:r>
      <w:r w:rsidR="00EF686B">
        <w:t xml:space="preserve"> since it involves the observation of </w:t>
      </w:r>
      <w:r w:rsidR="004A7DB4">
        <w:t>one’s</w:t>
      </w:r>
      <w:r w:rsidR="00EF686B">
        <w:t xml:space="preserve"> behaviors and making sure they are appropriate to a particular situation</w:t>
      </w:r>
      <w:r w:rsidR="00D94624">
        <w:t xml:space="preserve"> (Lampe, 2016)</w:t>
      </w:r>
      <w:r w:rsidR="00EF686B">
        <w:t>.</w:t>
      </w:r>
    </w:p>
    <w:p w:rsidR="00EF686B" w:rsidRDefault="00EF686B" w:rsidP="00937405">
      <w:pPr>
        <w:spacing w:line="480" w:lineRule="auto"/>
        <w:contextualSpacing/>
        <w:jc w:val="both"/>
      </w:pPr>
      <w:r>
        <w:tab/>
      </w:r>
      <w:r w:rsidR="004A7DB4">
        <w:t>At first, the girl wearing a veil does not notice that the tall lady has a hearing impairment</w:t>
      </w:r>
      <w:r w:rsidR="00BB1698">
        <w:t xml:space="preserve"> problem</w:t>
      </w:r>
      <w:r w:rsidR="004A7DB4">
        <w:t>. However, after reali</w:t>
      </w:r>
      <w:r w:rsidR="00463225">
        <w:t>z</w:t>
      </w:r>
      <w:r w:rsidR="004A7DB4">
        <w:t>ing this</w:t>
      </w:r>
      <w:r w:rsidR="00463225">
        <w:t>,</w:t>
      </w:r>
      <w:r w:rsidR="004A7DB4">
        <w:t xml:space="preserve"> she is respectful enough to agree to pass her information to the transcribing machine. Moreover, she does not intend to trick the lady in giving her the ticket she has which would get her to the destination she’s headed. The lady</w:t>
      </w:r>
      <w:r w:rsidR="00BB1698">
        <w:t xml:space="preserve"> in specs understands the girl’s situation and agrees out of her mutual consent to share the cash she has with the girl and enable her </w:t>
      </w:r>
      <w:r w:rsidR="00463225">
        <w:t xml:space="preserve">to </w:t>
      </w:r>
      <w:r w:rsidR="00BB1698">
        <w:t xml:space="preserve">reach the destination she is going. This </w:t>
      </w:r>
      <w:r w:rsidR="00463225">
        <w:t>behavior</w:t>
      </w:r>
      <w:r w:rsidR="00BB1698">
        <w:t xml:space="preserve"> perfectly fits with </w:t>
      </w:r>
      <w:r w:rsidR="00463225">
        <w:t xml:space="preserve">the </w:t>
      </w:r>
      <w:r w:rsidR="00BB1698">
        <w:t>situation at hand as she is willing to help the girl.</w:t>
      </w:r>
    </w:p>
    <w:p w:rsidR="00463225" w:rsidRDefault="00BB1698" w:rsidP="00937405">
      <w:pPr>
        <w:spacing w:line="480" w:lineRule="auto"/>
        <w:contextualSpacing/>
        <w:jc w:val="both"/>
      </w:pPr>
      <w:r>
        <w:tab/>
        <w:t xml:space="preserve">The moving train at the station </w:t>
      </w:r>
      <w:r w:rsidR="009046D9">
        <w:t>interrupted</w:t>
      </w:r>
      <w:r>
        <w:t xml:space="preserve"> a crucial </w:t>
      </w:r>
      <w:r w:rsidR="009046D9">
        <w:t xml:space="preserve">communication process. It altered the transcription of a message that would have eased </w:t>
      </w:r>
      <w:r w:rsidR="00463225">
        <w:t>how</w:t>
      </w:r>
      <w:r w:rsidR="009046D9">
        <w:t xml:space="preserve"> the </w:t>
      </w:r>
      <w:r w:rsidR="00463225">
        <w:t>news</w:t>
      </w:r>
      <w:r w:rsidR="009046D9">
        <w:t xml:space="preserve"> would have been received by enhancing convenience as well as time</w:t>
      </w:r>
      <w:r w:rsidR="00463225">
        <w:t>-</w:t>
      </w:r>
      <w:r w:rsidR="009046D9">
        <w:t>saving. The state that the two</w:t>
      </w:r>
      <w:r w:rsidR="00C8076E">
        <w:t xml:space="preserve"> females</w:t>
      </w:r>
      <w:r w:rsidR="009046D9">
        <w:t xml:space="preserve"> were made them not notice the train controller alarm that their coach was leaving and thus ended up missing out </w:t>
      </w:r>
      <w:r w:rsidR="00463225">
        <w:t xml:space="preserve">on their train making them wait for four hours. Their jovial mood in realizing that the cash would get them to the various destinations altogether made them not realize the alarm. </w:t>
      </w:r>
    </w:p>
    <w:p w:rsidR="00BB1698" w:rsidRDefault="00463225" w:rsidP="00937405">
      <w:pPr>
        <w:spacing w:line="480" w:lineRule="auto"/>
        <w:contextualSpacing/>
        <w:jc w:val="both"/>
      </w:pPr>
      <w:r>
        <w:tab/>
        <w:t xml:space="preserve">In conclusion, being more attentive would solve the interruption that comes with psychological states such as the jovial mood in which the two females after failing to realize the train controller alarm. Moreover, the train controller should have increased the volume during the announcement at the departure time of the train. Therefore, the sound systems of such a facility should be eloquent in enough in ensuring that the message is well loud. Lastly, conversations should not be carried out near the train’s way to avoid the noise that comes with moving trains.  </w:t>
      </w:r>
    </w:p>
    <w:p w:rsidR="00EF686B" w:rsidRDefault="00EF686B" w:rsidP="00B93CB6">
      <w:pPr>
        <w:spacing w:line="480" w:lineRule="auto"/>
        <w:contextualSpacing/>
      </w:pPr>
    </w:p>
    <w:p w:rsidR="001250C3" w:rsidRDefault="001250C3" w:rsidP="00B93CB6">
      <w:pPr>
        <w:spacing w:line="480" w:lineRule="auto"/>
        <w:contextualSpacing/>
      </w:pPr>
    </w:p>
    <w:p w:rsidR="00D94624" w:rsidRDefault="00D94624" w:rsidP="00D94624"/>
    <w:p w:rsidR="00D94624" w:rsidRDefault="00D94624" w:rsidP="00D94624">
      <w:pPr>
        <w:tabs>
          <w:tab w:val="left" w:pos="3150"/>
        </w:tabs>
      </w:pPr>
      <w:r>
        <w:tab/>
      </w:r>
    </w:p>
    <w:p w:rsidR="00D94624" w:rsidRDefault="00D94624" w:rsidP="00D94624">
      <w:pPr>
        <w:tabs>
          <w:tab w:val="left" w:pos="3150"/>
        </w:tabs>
        <w:jc w:val="center"/>
      </w:pPr>
      <w:r>
        <w:t>References</w:t>
      </w:r>
    </w:p>
    <w:p w:rsidR="00D94624" w:rsidRPr="00D94624" w:rsidRDefault="00D94624" w:rsidP="00D94624">
      <w:pPr>
        <w:tabs>
          <w:tab w:val="left" w:pos="3150"/>
        </w:tabs>
        <w:spacing w:line="480" w:lineRule="auto"/>
        <w:ind w:left="720" w:hanging="720"/>
      </w:pPr>
      <w:r w:rsidRPr="00D94624">
        <w:rPr>
          <w:color w:val="222222"/>
          <w:shd w:val="clear" w:color="auto" w:fill="FFFFFF"/>
        </w:rPr>
        <w:t>Lampe, L., Tonello, A. M., &amp; Swart, T. G. (Eds.). (2016). </w:t>
      </w:r>
      <w:r w:rsidRPr="00D94624">
        <w:rPr>
          <w:i/>
          <w:iCs/>
          <w:color w:val="222222"/>
          <w:shd w:val="clear" w:color="auto" w:fill="FFFFFF"/>
        </w:rPr>
        <w:t>Power Line Communications: Principles, Standards and Applications from multimedia to smart grid</w:t>
      </w:r>
      <w:r w:rsidRPr="00D94624">
        <w:rPr>
          <w:color w:val="222222"/>
          <w:shd w:val="clear" w:color="auto" w:fill="FFFFFF"/>
        </w:rPr>
        <w:t>. John Wiley &amp; Sons.</w:t>
      </w:r>
    </w:p>
    <w:p w:rsidR="00D94624" w:rsidRPr="00D94624" w:rsidRDefault="00D94624" w:rsidP="00D94624">
      <w:pPr>
        <w:tabs>
          <w:tab w:val="left" w:pos="3150"/>
        </w:tabs>
        <w:spacing w:line="480" w:lineRule="auto"/>
        <w:ind w:left="720" w:hanging="720"/>
      </w:pPr>
    </w:p>
    <w:sectPr w:rsidR="00D94624" w:rsidRPr="00D94624" w:rsidSect="00B123A7">
      <w:headerReference w:type="default" r:id="rId8"/>
      <w:headerReference w:type="first" r:id="rId9"/>
      <w:footerReference w:type="first" r:id="rId10"/>
      <w:pgSz w:w="12240" w:h="15840"/>
      <w:pgMar w:top="1440" w:right="1440" w:bottom="1440" w:left="1440" w:header="720" w:footer="720" w:gutter="0"/>
      <w:pgNumType w:start="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22C06" w:rsidRDefault="00922C06" w:rsidP="008675B4">
      <w:r>
        <w:separator/>
      </w:r>
    </w:p>
  </w:endnote>
  <w:endnote w:type="continuationSeparator" w:id="1">
    <w:p w:rsidR="00922C06" w:rsidRDefault="00922C06" w:rsidP="008675B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76B5F" w:rsidRDefault="000F5FBE">
    <w:pPr>
      <w:pStyle w:val="Footer"/>
      <w:jc w:val="center"/>
    </w:pPr>
    <w:r>
      <w:fldChar w:fldCharType="begin"/>
    </w:r>
    <w:r w:rsidR="00576B5F">
      <w:instrText xml:space="preserve"> PAGE   \* MERGEFORMAT </w:instrText>
    </w:r>
    <w:r>
      <w:fldChar w:fldCharType="separate"/>
    </w:r>
    <w:r w:rsidR="00922C06">
      <w:rPr>
        <w:noProof/>
      </w:rPr>
      <w:t>1</w:t>
    </w:r>
    <w:r>
      <w:fldChar w:fldCharType="end"/>
    </w:r>
  </w:p>
  <w:p w:rsidR="00576B5F" w:rsidRDefault="00576B5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22C06" w:rsidRDefault="00922C06" w:rsidP="008675B4">
      <w:r>
        <w:separator/>
      </w:r>
    </w:p>
  </w:footnote>
  <w:footnote w:type="continuationSeparator" w:id="1">
    <w:p w:rsidR="00922C06" w:rsidRDefault="00922C06" w:rsidP="008675B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76B5F" w:rsidRDefault="00D94624" w:rsidP="00D87747">
    <w:pPr>
      <w:pStyle w:val="Footer"/>
      <w:jc w:val="center"/>
    </w:pPr>
    <w:r>
      <w:t>COMMUNICATION BARRIERS</w:t>
    </w:r>
    <w:r w:rsidR="00576B5F">
      <w:tab/>
    </w:r>
    <w:r w:rsidR="00576B5F">
      <w:tab/>
    </w:r>
    <w:r w:rsidR="000F5FBE">
      <w:fldChar w:fldCharType="begin"/>
    </w:r>
    <w:r w:rsidR="00576B5F">
      <w:instrText xml:space="preserve"> PAGE   \* MERGEFORMAT </w:instrText>
    </w:r>
    <w:r w:rsidR="000F5FBE">
      <w:fldChar w:fldCharType="separate"/>
    </w:r>
    <w:r w:rsidR="00146FB2">
      <w:rPr>
        <w:noProof/>
      </w:rPr>
      <w:t>4</w:t>
    </w:r>
    <w:r w:rsidR="000F5FBE">
      <w:fldChar w:fldCharType="end"/>
    </w:r>
  </w:p>
  <w:p w:rsidR="00576B5F" w:rsidRDefault="00576B5F">
    <w:pPr>
      <w:pStyle w:val="Header"/>
    </w:pPr>
  </w:p>
  <w:p w:rsidR="00576B5F" w:rsidRPr="000D2EB6" w:rsidRDefault="00576B5F" w:rsidP="000D2EB6">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76B5F" w:rsidRPr="00B55150" w:rsidRDefault="00576B5F" w:rsidP="00A620A3">
    <w:pPr>
      <w:pStyle w:val="Header"/>
    </w:pPr>
    <w:r>
      <w:t>Running head:</w:t>
    </w:r>
    <w:r w:rsidR="00D94624">
      <w:t xml:space="preserve"> COMMUNICATION BARRIERS</w:t>
    </w:r>
    <w:r>
      <w:tab/>
    </w:r>
    <w:r w:rsidR="000F5FBE">
      <w:fldChar w:fldCharType="begin"/>
    </w:r>
    <w:r w:rsidRPr="00B55150">
      <w:instrText xml:space="preserve"> PAGE   \* MERGEFORMAT </w:instrText>
    </w:r>
    <w:r w:rsidR="000F5FBE">
      <w:fldChar w:fldCharType="separate"/>
    </w:r>
    <w:r w:rsidR="00922C06">
      <w:rPr>
        <w:noProof/>
      </w:rPr>
      <w:t>1</w:t>
    </w:r>
    <w:r w:rsidR="000F5FBE">
      <w:rPr>
        <w:noProof/>
      </w:rPr>
      <w:fldChar w:fldCharType="end"/>
    </w:r>
  </w:p>
  <w:p w:rsidR="00576B5F" w:rsidRPr="006876DB" w:rsidRDefault="00576B5F">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1248B1"/>
    <w:multiLevelType w:val="multilevel"/>
    <w:tmpl w:val="C0B46DC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nsid w:val="12F444C8"/>
    <w:multiLevelType w:val="hybridMultilevel"/>
    <w:tmpl w:val="4E5EF7C4"/>
    <w:lvl w:ilvl="0" w:tplc="1BE44A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A18761B"/>
    <w:multiLevelType w:val="hybridMultilevel"/>
    <w:tmpl w:val="2B90925E"/>
    <w:lvl w:ilvl="0" w:tplc="AAE254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58B2E54"/>
    <w:multiLevelType w:val="hybridMultilevel"/>
    <w:tmpl w:val="2BE07886"/>
    <w:lvl w:ilvl="0" w:tplc="4178F6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A635D0F"/>
    <w:multiLevelType w:val="hybridMultilevel"/>
    <w:tmpl w:val="69D0DBC0"/>
    <w:lvl w:ilvl="0" w:tplc="6178B886">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76711197"/>
    <w:multiLevelType w:val="hybridMultilevel"/>
    <w:tmpl w:val="76EA6240"/>
    <w:lvl w:ilvl="0" w:tplc="E82218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B960F2D"/>
    <w:multiLevelType w:val="multilevel"/>
    <w:tmpl w:val="C0B46DC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7">
    <w:nsid w:val="7C506F63"/>
    <w:multiLevelType w:val="hybridMultilevel"/>
    <w:tmpl w:val="EDC688C8"/>
    <w:lvl w:ilvl="0" w:tplc="986855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4"/>
  </w:num>
  <w:num w:numId="4">
    <w:abstractNumId w:val="7"/>
  </w:num>
  <w:num w:numId="5">
    <w:abstractNumId w:val="5"/>
  </w:num>
  <w:num w:numId="6">
    <w:abstractNumId w:val="2"/>
  </w:num>
  <w:num w:numId="7">
    <w:abstractNumId w:val="3"/>
  </w:num>
  <w:num w:numId="8">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20"/>
  <w:characterSpacingControl w:val="doNotCompress"/>
  <w:savePreviewPicture/>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Q1MDSyNDGzNDQxNzZX0lEKTi0uzszPAykwrAUA9g95VywAAAA="/>
  </w:docVars>
  <w:rsids>
    <w:rsidRoot w:val="00B93CB6"/>
    <w:rsid w:val="00016CFC"/>
    <w:rsid w:val="000220ED"/>
    <w:rsid w:val="00043CAD"/>
    <w:rsid w:val="00045273"/>
    <w:rsid w:val="00070EB5"/>
    <w:rsid w:val="000B1566"/>
    <w:rsid w:val="000B5397"/>
    <w:rsid w:val="000B672C"/>
    <w:rsid w:val="000C571C"/>
    <w:rsid w:val="000D0428"/>
    <w:rsid w:val="000D2EB6"/>
    <w:rsid w:val="000D369A"/>
    <w:rsid w:val="000D6E6C"/>
    <w:rsid w:val="000E1B29"/>
    <w:rsid w:val="000E304D"/>
    <w:rsid w:val="000F2548"/>
    <w:rsid w:val="000F5FBE"/>
    <w:rsid w:val="000F7F32"/>
    <w:rsid w:val="00105B87"/>
    <w:rsid w:val="00112971"/>
    <w:rsid w:val="001250C3"/>
    <w:rsid w:val="0013545B"/>
    <w:rsid w:val="00146FB2"/>
    <w:rsid w:val="00150BF3"/>
    <w:rsid w:val="001551D6"/>
    <w:rsid w:val="001A6065"/>
    <w:rsid w:val="001B0785"/>
    <w:rsid w:val="001B6A30"/>
    <w:rsid w:val="001B6D94"/>
    <w:rsid w:val="001F0E35"/>
    <w:rsid w:val="0020042A"/>
    <w:rsid w:val="00206985"/>
    <w:rsid w:val="002120B8"/>
    <w:rsid w:val="002270B7"/>
    <w:rsid w:val="002A1993"/>
    <w:rsid w:val="002B0AEA"/>
    <w:rsid w:val="002B1A44"/>
    <w:rsid w:val="002C4490"/>
    <w:rsid w:val="002D6F82"/>
    <w:rsid w:val="002E204C"/>
    <w:rsid w:val="002F4DEE"/>
    <w:rsid w:val="002F5ED5"/>
    <w:rsid w:val="003017F0"/>
    <w:rsid w:val="003219D7"/>
    <w:rsid w:val="00326A9A"/>
    <w:rsid w:val="00340AE0"/>
    <w:rsid w:val="0034301B"/>
    <w:rsid w:val="00345C2D"/>
    <w:rsid w:val="00362971"/>
    <w:rsid w:val="00364EE7"/>
    <w:rsid w:val="003707B9"/>
    <w:rsid w:val="00371EA5"/>
    <w:rsid w:val="00372BA0"/>
    <w:rsid w:val="00393FCC"/>
    <w:rsid w:val="00394645"/>
    <w:rsid w:val="003A482E"/>
    <w:rsid w:val="003B6EF5"/>
    <w:rsid w:val="003B792A"/>
    <w:rsid w:val="003C0406"/>
    <w:rsid w:val="003D14F8"/>
    <w:rsid w:val="003E406A"/>
    <w:rsid w:val="00411510"/>
    <w:rsid w:val="0041773E"/>
    <w:rsid w:val="00420C61"/>
    <w:rsid w:val="00421474"/>
    <w:rsid w:val="004242AF"/>
    <w:rsid w:val="0042456F"/>
    <w:rsid w:val="0043048F"/>
    <w:rsid w:val="0043348D"/>
    <w:rsid w:val="00451639"/>
    <w:rsid w:val="0045201D"/>
    <w:rsid w:val="00456010"/>
    <w:rsid w:val="00456677"/>
    <w:rsid w:val="00463225"/>
    <w:rsid w:val="0047393D"/>
    <w:rsid w:val="00474220"/>
    <w:rsid w:val="0048197C"/>
    <w:rsid w:val="0048198D"/>
    <w:rsid w:val="004A12F0"/>
    <w:rsid w:val="004A7DB4"/>
    <w:rsid w:val="004B3433"/>
    <w:rsid w:val="004C0E8D"/>
    <w:rsid w:val="004F5B9B"/>
    <w:rsid w:val="005650A0"/>
    <w:rsid w:val="00565445"/>
    <w:rsid w:val="00565655"/>
    <w:rsid w:val="00566F6C"/>
    <w:rsid w:val="00576B5F"/>
    <w:rsid w:val="0058166A"/>
    <w:rsid w:val="005A4001"/>
    <w:rsid w:val="005B3318"/>
    <w:rsid w:val="005B5BF7"/>
    <w:rsid w:val="005B7ABB"/>
    <w:rsid w:val="005C7E91"/>
    <w:rsid w:val="005E230C"/>
    <w:rsid w:val="005E5A9A"/>
    <w:rsid w:val="005E6239"/>
    <w:rsid w:val="00601787"/>
    <w:rsid w:val="00605AF1"/>
    <w:rsid w:val="006170C5"/>
    <w:rsid w:val="006224F6"/>
    <w:rsid w:val="00634CAD"/>
    <w:rsid w:val="00642E7A"/>
    <w:rsid w:val="006647A9"/>
    <w:rsid w:val="00666F29"/>
    <w:rsid w:val="006876DB"/>
    <w:rsid w:val="00694E40"/>
    <w:rsid w:val="006979E5"/>
    <w:rsid w:val="006B7ABA"/>
    <w:rsid w:val="006C40A9"/>
    <w:rsid w:val="00716012"/>
    <w:rsid w:val="00751B94"/>
    <w:rsid w:val="00755140"/>
    <w:rsid w:val="00760CC4"/>
    <w:rsid w:val="00787FE5"/>
    <w:rsid w:val="00790E79"/>
    <w:rsid w:val="007A10F8"/>
    <w:rsid w:val="007A1D12"/>
    <w:rsid w:val="007A477B"/>
    <w:rsid w:val="007A605F"/>
    <w:rsid w:val="007B1218"/>
    <w:rsid w:val="007B3136"/>
    <w:rsid w:val="007C0D11"/>
    <w:rsid w:val="007D0E50"/>
    <w:rsid w:val="007D324D"/>
    <w:rsid w:val="007E7685"/>
    <w:rsid w:val="008100C2"/>
    <w:rsid w:val="00813819"/>
    <w:rsid w:val="00831337"/>
    <w:rsid w:val="00832FB5"/>
    <w:rsid w:val="008331C7"/>
    <w:rsid w:val="00833FA7"/>
    <w:rsid w:val="008356C0"/>
    <w:rsid w:val="008473C5"/>
    <w:rsid w:val="00860EB4"/>
    <w:rsid w:val="008675B4"/>
    <w:rsid w:val="008717DE"/>
    <w:rsid w:val="00876A82"/>
    <w:rsid w:val="00891D89"/>
    <w:rsid w:val="008A405F"/>
    <w:rsid w:val="008A5AEF"/>
    <w:rsid w:val="008B25A7"/>
    <w:rsid w:val="008B4EE0"/>
    <w:rsid w:val="008E1FFE"/>
    <w:rsid w:val="008F255E"/>
    <w:rsid w:val="009046D9"/>
    <w:rsid w:val="00922C06"/>
    <w:rsid w:val="009267B9"/>
    <w:rsid w:val="00937405"/>
    <w:rsid w:val="00950047"/>
    <w:rsid w:val="00952336"/>
    <w:rsid w:val="0095751D"/>
    <w:rsid w:val="009578CB"/>
    <w:rsid w:val="00957FCD"/>
    <w:rsid w:val="00976406"/>
    <w:rsid w:val="00980F1B"/>
    <w:rsid w:val="00981304"/>
    <w:rsid w:val="00992144"/>
    <w:rsid w:val="009A2BE0"/>
    <w:rsid w:val="009C6575"/>
    <w:rsid w:val="009E187D"/>
    <w:rsid w:val="009F1499"/>
    <w:rsid w:val="00A07238"/>
    <w:rsid w:val="00A13888"/>
    <w:rsid w:val="00A13B6A"/>
    <w:rsid w:val="00A17185"/>
    <w:rsid w:val="00A20B64"/>
    <w:rsid w:val="00A213A7"/>
    <w:rsid w:val="00A30935"/>
    <w:rsid w:val="00A316F5"/>
    <w:rsid w:val="00A54ADF"/>
    <w:rsid w:val="00A620A3"/>
    <w:rsid w:val="00A85C47"/>
    <w:rsid w:val="00A86799"/>
    <w:rsid w:val="00A91440"/>
    <w:rsid w:val="00A925EE"/>
    <w:rsid w:val="00A96EA0"/>
    <w:rsid w:val="00AC2E71"/>
    <w:rsid w:val="00B05751"/>
    <w:rsid w:val="00B123A7"/>
    <w:rsid w:val="00B37D96"/>
    <w:rsid w:val="00B42F36"/>
    <w:rsid w:val="00B430BA"/>
    <w:rsid w:val="00B52EE4"/>
    <w:rsid w:val="00B55150"/>
    <w:rsid w:val="00B64F22"/>
    <w:rsid w:val="00B66B77"/>
    <w:rsid w:val="00B86817"/>
    <w:rsid w:val="00B86BF5"/>
    <w:rsid w:val="00B93CB6"/>
    <w:rsid w:val="00B93D4A"/>
    <w:rsid w:val="00BA71FA"/>
    <w:rsid w:val="00BB1698"/>
    <w:rsid w:val="00BB32A0"/>
    <w:rsid w:val="00BB3E23"/>
    <w:rsid w:val="00BB7D62"/>
    <w:rsid w:val="00BD6535"/>
    <w:rsid w:val="00BF647F"/>
    <w:rsid w:val="00C05E2C"/>
    <w:rsid w:val="00C0630A"/>
    <w:rsid w:val="00C255B6"/>
    <w:rsid w:val="00C26C94"/>
    <w:rsid w:val="00C33CCE"/>
    <w:rsid w:val="00C40483"/>
    <w:rsid w:val="00C54D27"/>
    <w:rsid w:val="00C66685"/>
    <w:rsid w:val="00C66875"/>
    <w:rsid w:val="00C70F45"/>
    <w:rsid w:val="00C8076E"/>
    <w:rsid w:val="00C93F29"/>
    <w:rsid w:val="00CA0CD9"/>
    <w:rsid w:val="00CC75FD"/>
    <w:rsid w:val="00CD5D90"/>
    <w:rsid w:val="00CF7442"/>
    <w:rsid w:val="00D0091F"/>
    <w:rsid w:val="00D14830"/>
    <w:rsid w:val="00D16D50"/>
    <w:rsid w:val="00D5267B"/>
    <w:rsid w:val="00D54806"/>
    <w:rsid w:val="00D55F2B"/>
    <w:rsid w:val="00D57D37"/>
    <w:rsid w:val="00D6391B"/>
    <w:rsid w:val="00D655D6"/>
    <w:rsid w:val="00D744E8"/>
    <w:rsid w:val="00D7556B"/>
    <w:rsid w:val="00D8193F"/>
    <w:rsid w:val="00D87747"/>
    <w:rsid w:val="00D9227D"/>
    <w:rsid w:val="00D94624"/>
    <w:rsid w:val="00D955EA"/>
    <w:rsid w:val="00DA1CED"/>
    <w:rsid w:val="00DB62CF"/>
    <w:rsid w:val="00DC4AC5"/>
    <w:rsid w:val="00DF03B8"/>
    <w:rsid w:val="00DF4030"/>
    <w:rsid w:val="00E01026"/>
    <w:rsid w:val="00E06777"/>
    <w:rsid w:val="00E134CA"/>
    <w:rsid w:val="00E15D66"/>
    <w:rsid w:val="00E31EC5"/>
    <w:rsid w:val="00E458BF"/>
    <w:rsid w:val="00E525A8"/>
    <w:rsid w:val="00E60B81"/>
    <w:rsid w:val="00E64734"/>
    <w:rsid w:val="00E70FF4"/>
    <w:rsid w:val="00E83979"/>
    <w:rsid w:val="00E861EB"/>
    <w:rsid w:val="00E96606"/>
    <w:rsid w:val="00EA0159"/>
    <w:rsid w:val="00EA5C87"/>
    <w:rsid w:val="00EA7C32"/>
    <w:rsid w:val="00EB708C"/>
    <w:rsid w:val="00EC03CF"/>
    <w:rsid w:val="00EC105E"/>
    <w:rsid w:val="00EC43AD"/>
    <w:rsid w:val="00ED3525"/>
    <w:rsid w:val="00ED7B78"/>
    <w:rsid w:val="00EE36DC"/>
    <w:rsid w:val="00EF686B"/>
    <w:rsid w:val="00F11D35"/>
    <w:rsid w:val="00F1679F"/>
    <w:rsid w:val="00F3224D"/>
    <w:rsid w:val="00F44634"/>
    <w:rsid w:val="00F471CA"/>
    <w:rsid w:val="00F51D81"/>
    <w:rsid w:val="00F62FBC"/>
    <w:rsid w:val="00F71EC0"/>
    <w:rsid w:val="00F75580"/>
    <w:rsid w:val="00FA1632"/>
    <w:rsid w:val="00FA3355"/>
    <w:rsid w:val="00FA3C63"/>
    <w:rsid w:val="00FA3FF6"/>
    <w:rsid w:val="00FD6FF9"/>
    <w:rsid w:val="00FE6E7D"/>
    <w:rsid w:val="00FE6F82"/>
    <w:rsid w:val="00FF1567"/>
    <w:rsid w:val="00FF2270"/>
    <w:rsid w:val="00FF3FD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2E7A"/>
    <w:rPr>
      <w:rFonts w:ascii="Times New Roman" w:eastAsia="Times New Roman" w:hAnsi="Times New Roman"/>
      <w:sz w:val="24"/>
      <w:szCs w:val="24"/>
      <w:lang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642E7A"/>
  </w:style>
  <w:style w:type="paragraph" w:styleId="Footer">
    <w:name w:val="footer"/>
    <w:basedOn w:val="Normal"/>
    <w:link w:val="FooterChar"/>
    <w:uiPriority w:val="99"/>
    <w:unhideWhenUsed/>
    <w:rsid w:val="00642E7A"/>
    <w:pPr>
      <w:tabs>
        <w:tab w:val="center" w:pos="4680"/>
        <w:tab w:val="right" w:pos="9360"/>
      </w:tabs>
    </w:pPr>
  </w:style>
  <w:style w:type="character" w:customStyle="1" w:styleId="FooterChar">
    <w:name w:val="Footer Char"/>
    <w:link w:val="Footer"/>
    <w:uiPriority w:val="99"/>
    <w:rsid w:val="00642E7A"/>
    <w:rPr>
      <w:rFonts w:ascii="Times New Roman" w:eastAsia="Times New Roman" w:hAnsi="Times New Roman" w:cs="Times New Roman"/>
      <w:sz w:val="24"/>
      <w:szCs w:val="24"/>
      <w:lang w:val="ru-RU" w:eastAsia="ru-RU"/>
    </w:rPr>
  </w:style>
  <w:style w:type="character" w:styleId="CommentReference">
    <w:name w:val="annotation reference"/>
    <w:uiPriority w:val="99"/>
    <w:semiHidden/>
    <w:unhideWhenUsed/>
    <w:rsid w:val="00FD6FF9"/>
    <w:rPr>
      <w:sz w:val="16"/>
      <w:szCs w:val="16"/>
    </w:rPr>
  </w:style>
  <w:style w:type="paragraph" w:styleId="CommentText">
    <w:name w:val="annotation text"/>
    <w:basedOn w:val="Normal"/>
    <w:link w:val="CommentTextChar"/>
    <w:uiPriority w:val="99"/>
    <w:semiHidden/>
    <w:unhideWhenUsed/>
    <w:rsid w:val="00FD6FF9"/>
    <w:rPr>
      <w:sz w:val="20"/>
      <w:szCs w:val="20"/>
    </w:rPr>
  </w:style>
  <w:style w:type="character" w:customStyle="1" w:styleId="CommentTextChar">
    <w:name w:val="Comment Text Char"/>
    <w:link w:val="CommentText"/>
    <w:uiPriority w:val="99"/>
    <w:semiHidden/>
    <w:rsid w:val="00FD6FF9"/>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uiPriority w:val="99"/>
    <w:semiHidden/>
    <w:unhideWhenUsed/>
    <w:rsid w:val="00FD6FF9"/>
    <w:rPr>
      <w:b/>
      <w:bCs/>
    </w:rPr>
  </w:style>
  <w:style w:type="character" w:customStyle="1" w:styleId="CommentSubjectChar">
    <w:name w:val="Comment Subject Char"/>
    <w:link w:val="CommentSubject"/>
    <w:uiPriority w:val="99"/>
    <w:semiHidden/>
    <w:rsid w:val="00FD6FF9"/>
    <w:rPr>
      <w:rFonts w:ascii="Times New Roman" w:eastAsia="Times New Roman" w:hAnsi="Times New Roman" w:cs="Times New Roman"/>
      <w:b/>
      <w:bCs/>
      <w:sz w:val="20"/>
      <w:szCs w:val="20"/>
      <w:lang w:val="ru-RU" w:eastAsia="ru-RU"/>
    </w:rPr>
  </w:style>
  <w:style w:type="paragraph" w:styleId="BalloonText">
    <w:name w:val="Balloon Text"/>
    <w:basedOn w:val="Normal"/>
    <w:link w:val="BalloonTextChar"/>
    <w:uiPriority w:val="99"/>
    <w:semiHidden/>
    <w:unhideWhenUsed/>
    <w:rsid w:val="00FD6FF9"/>
    <w:rPr>
      <w:rFonts w:ascii="Tahoma" w:hAnsi="Tahoma"/>
      <w:sz w:val="16"/>
      <w:szCs w:val="16"/>
    </w:rPr>
  </w:style>
  <w:style w:type="character" w:customStyle="1" w:styleId="BalloonTextChar">
    <w:name w:val="Balloon Text Char"/>
    <w:link w:val="BalloonText"/>
    <w:uiPriority w:val="99"/>
    <w:semiHidden/>
    <w:rsid w:val="00FD6FF9"/>
    <w:rPr>
      <w:rFonts w:ascii="Tahoma" w:eastAsia="Times New Roman" w:hAnsi="Tahoma" w:cs="Tahoma"/>
      <w:sz w:val="16"/>
      <w:szCs w:val="16"/>
      <w:lang w:val="ru-RU" w:eastAsia="ru-RU"/>
    </w:rPr>
  </w:style>
  <w:style w:type="paragraph" w:styleId="Header">
    <w:name w:val="header"/>
    <w:basedOn w:val="Normal"/>
    <w:link w:val="HeaderChar"/>
    <w:uiPriority w:val="99"/>
    <w:unhideWhenUsed/>
    <w:rsid w:val="000D2EB6"/>
    <w:pPr>
      <w:tabs>
        <w:tab w:val="center" w:pos="4677"/>
        <w:tab w:val="right" w:pos="9355"/>
      </w:tabs>
    </w:pPr>
  </w:style>
  <w:style w:type="character" w:customStyle="1" w:styleId="HeaderChar">
    <w:name w:val="Header Char"/>
    <w:link w:val="Header"/>
    <w:uiPriority w:val="99"/>
    <w:rsid w:val="000D2EB6"/>
    <w:rPr>
      <w:rFonts w:ascii="Times New Roman" w:eastAsia="Times New Roman" w:hAnsi="Times New Roman" w:cs="Times New Roman"/>
      <w:sz w:val="24"/>
      <w:szCs w:val="24"/>
      <w:lang w:val="ru-RU" w:eastAsia="ru-RU"/>
    </w:rPr>
  </w:style>
  <w:style w:type="paragraph" w:styleId="ListParagraph">
    <w:name w:val="List Paragraph"/>
    <w:basedOn w:val="Normal"/>
    <w:uiPriority w:val="34"/>
    <w:qFormat/>
    <w:rsid w:val="00D57D37"/>
    <w:pPr>
      <w:ind w:left="720"/>
      <w:contextualSpacing/>
    </w:pPr>
  </w:style>
  <w:style w:type="paragraph" w:styleId="FootnoteText">
    <w:name w:val="footnote text"/>
    <w:basedOn w:val="Normal"/>
    <w:link w:val="FootnoteTextChar"/>
    <w:uiPriority w:val="99"/>
    <w:semiHidden/>
    <w:unhideWhenUsed/>
    <w:rsid w:val="002D6F82"/>
    <w:rPr>
      <w:sz w:val="20"/>
      <w:szCs w:val="20"/>
    </w:rPr>
  </w:style>
  <w:style w:type="character" w:customStyle="1" w:styleId="FootnoteTextChar">
    <w:name w:val="Footnote Text Char"/>
    <w:basedOn w:val="DefaultParagraphFont"/>
    <w:link w:val="FootnoteText"/>
    <w:uiPriority w:val="99"/>
    <w:semiHidden/>
    <w:rsid w:val="002D6F82"/>
    <w:rPr>
      <w:rFonts w:ascii="Times New Roman" w:eastAsia="Times New Roman" w:hAnsi="Times New Roman"/>
      <w:lang w:val="ru-RU" w:eastAsia="ru-RU"/>
    </w:rPr>
  </w:style>
  <w:style w:type="character" w:styleId="FootnoteReference">
    <w:name w:val="footnote reference"/>
    <w:basedOn w:val="DefaultParagraphFont"/>
    <w:uiPriority w:val="99"/>
    <w:semiHidden/>
    <w:unhideWhenUsed/>
    <w:rsid w:val="002D6F82"/>
    <w:rPr>
      <w:vertAlign w:val="superscript"/>
    </w:rPr>
  </w:style>
  <w:style w:type="table" w:styleId="TableGrid">
    <w:name w:val="Table Grid"/>
    <w:basedOn w:val="TableNormal"/>
    <w:uiPriority w:val="59"/>
    <w:rsid w:val="00A316F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372BA0"/>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LVIN\Desktop\writing\formats\APA%20Temple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DA95A1-2EE0-4721-B2B0-23B52679C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Templete (1)</Template>
  <TotalTime>0</TotalTime>
  <Pages>4</Pages>
  <Words>595</Words>
  <Characters>3397</Characters>
  <Application>Microsoft Office Word</Application>
  <DocSecurity>0</DocSecurity>
  <Lines>28</Lines>
  <Paragraphs>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Company>
  <LinksUpToDate>false</LinksUpToDate>
  <CharactersWithSpaces>3985</CharactersWithSpaces>
  <SharedDoc>false</SharedDoc>
  <HLinks>
    <vt:vector size="12" baseType="variant">
      <vt:variant>
        <vt:i4>6160388</vt:i4>
      </vt:variant>
      <vt:variant>
        <vt:i4>3</vt:i4>
      </vt:variant>
      <vt:variant>
        <vt:i4>0</vt:i4>
      </vt:variant>
      <vt:variant>
        <vt:i4>5</vt:i4>
      </vt:variant>
      <vt:variant>
        <vt:lpwstr>http://www.citethisforme.com/</vt:lpwstr>
      </vt:variant>
      <vt:variant>
        <vt:lpwstr/>
      </vt:variant>
      <vt:variant>
        <vt:i4>6684796</vt:i4>
      </vt:variant>
      <vt:variant>
        <vt:i4>0</vt:i4>
      </vt:variant>
      <vt:variant>
        <vt:i4>0</vt:i4>
      </vt:variant>
      <vt:variant>
        <vt:i4>5</vt:i4>
      </vt:variant>
      <vt:variant>
        <vt:lpwstr>http://owl.english.purdue.edu/owl/resource/560/05/</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VIN</dc:creator>
  <cp:lastModifiedBy>klish</cp:lastModifiedBy>
  <cp:revision>2</cp:revision>
  <dcterms:created xsi:type="dcterms:W3CDTF">2020-05-13T06:53:00Z</dcterms:created>
  <dcterms:modified xsi:type="dcterms:W3CDTF">2020-05-13T06:53:00Z</dcterms:modified>
</cp:coreProperties>
</file>